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adoucissant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onellol, geraniol; (2E)-3,7-dimethylocta-2,6-dien-1-ol, alpha-iso-methylionone, 2-methylundecanal, linalool, 1-(1,2,3,4,5,6,7,8-octahydro-2,3,8,8-tetramethyl-2-naphthyl)ethan-1-one, allyl 3-cyclohexylpropionate, HEXYL CINNAMAL, 3-(4-isobutyl-2-methylphenyl)propanal, Acétate de 4-tert-butylcyclohexyl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lyl 3-cyclohexylpropion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705-8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0-292-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380 mg/kg bodyweight)</w:t>
              <w:br/>
              <w:t>Acute Tox. 4 (Dermal), H312 (ATE=1600 mg/kg bodyweight)</w:t>
              <w:br/>
              <w:t>Skin Sens. 1, H317</w:t>
              <w:br/>
              <w:t>Aquatic Acute 1, H400</w:t>
              <w:br/>
              <w:t>Aquatic Chronic 2, H411</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methylundec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0-41-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76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Acute 1, H400</w:t>
              <w:br/>
              <w:t>Aquatic Chronic 1, H410</w:t>
            </w:r>
          </w:p>
        </w:tc>
      </w:tr>
      <w:tr w14:paraId="73AD14FA"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methyl-3-decen-5-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1782-77-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79-81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2, H411</w:t>
            </w:r>
          </w:p>
        </w:tc>
      </w:tr>
      <w:tr w14:paraId="73AD14FB"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C"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4-isobutyl-2-methylphenyl)prop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637294-12-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811-285-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 (ATE=1.5 mg/l/4h)</w:t>
              <w:br/>
              <w:t>Skin Irrit. 2, H315</w:t>
              <w:br/>
              <w:t>Skin Sens. 1, H317</w:t>
              <w:br/>
              <w:t>Aquatic Chronic 2, H411</w:t>
            </w:r>
          </w:p>
        </w:tc>
      </w:tr>
      <w:tr w14:paraId="73AD14FD"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Oral), H302 (ATE=500 mg/kg bodyweight)</w:t>
              <w:br/>
              <w:t>Acute Tox. 4 (Inhalation), H332 (ATE=1.5 mg/l/4h)</w:t>
              <w:br/>
              <w:t>Skin Irrit. 2, H315</w:t>
              <w:br/>
              <w:t>Eye Dam. 1, H318</w:t>
              <w:br/>
              <w:t>STOT SE 2, H37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ven though no specific hazards are defined, first-aiders should wear eye protection, gloves and disposable half mask. Consider additional protection if repeated or prolonged exposition is likely.</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Personal protection equipment</w:t>
      </w:r>
    </w:p>
    <w:p w:rsidR="00404CA3" w:rsidRPr="0069446B" w:rsidP="00404CA3" w14:paraId="410C6189" w14:textId="4546F574">
      <w:pPr>
        <w:pStyle w:val="SDSTextHeading4"/>
        <w:rPr>
          <w:noProof w:val="0"/>
          <w:color w:val="auto"/>
          <w:lang w:val="en-US"/>
        </w:rPr>
      </w:pPr>
      <w:r w:rsidRPr="0069446B" w:rsidR="00FA7F7F">
        <w:rPr>
          <w:noProof/>
          <w:color w:val="auto"/>
          <w:lang w:val="en-US"/>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Respiratory protection</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e of insufficient ventilation, wear suitable respiratory equipment</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aromatic.</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methylundecanal (110-41-8)</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bodyweight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lyl 3-cyclohexylpropionate (2705-8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585 mg/kg bodyweight Animal: rat, Guideline: OECD Guideline 401 (Acute Oral Toxicity), 95% CL: 480 - 714</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80 mg/kg bodyweight Animal: guinea pig, Guideline: OECD Guideline 401 (Acute Oral Toxicity), 95% CL: 172 - 834</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600 mg/kg bodyweight Animal: rabbit, Guideline: OECD Guideline 402 (Acute Dermal Toxicity), 95% CL: 430 - 277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4-isobutyl-2-methylphenyl)propanal (1637294-12-2)</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0 (Acute Oral Toxicity - Fixed Dose Method), Guideline: EPA OPPTS 870.1100 (Acute Oral Toxicity)</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 Guideline: EU Method B.3 (Acute Toxicity (Dermal))</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1 – 5 mg/l air Animal: rat, Guideline: OECD Guideline 403 (Acute Inhalation Toxicity), Guideline: EU Method B.2 (Acute Toxicity (Inhalation)), Guideline: EPA OPPTS 870.1300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bodyweight Animal: rat, Guideline: OECD Guideline 401 (Acute Oral Toxicity), Guideline: EU Method B.1 (Acute Toxicity (Oral))</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damage to organ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bodyweight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4-isobutyl-2-methylphenyl)propanal (1637294-12-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50 mg/kg bodyweight Animal: rat, Guideline: OECD Guideline 407 (Repeated Dose 28-Day Oral Toxicity Study in Rodents),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bodyweight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adoucissant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methylundecanal (110-41-8)</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35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1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1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lyl 3-cyclohexylpropionate (2705-87-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13 mg/l Test organisms (species): Pimephales promela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8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methyl-3-decen-5-ol (81782-77-6)</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4-isobutyl-2-methylphenyl)propanal (1637294-12-2)</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Danio rerio (previous name: Brachydanio rerio)</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1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55 mg/l Test organisms (species): Desmodesmus subspicatus (previous name: Scenedesmus subspicatus)</w:t>
            </w:r>
          </w:p>
        </w:tc>
      </w:tr>
      <w:tr w14:paraId="14947BF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19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adoucissant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methylundecanal (110-41-8)</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lyl 3-cyclohexylpropionate (2705-8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methyl-3-decen-5-ol (81782-77-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4-isobutyl-2-methylphenyl)propanal (1637294-12-2)</w:t>
            </w:r>
          </w:p>
        </w:tc>
      </w:tr>
      <w:tr w14:paraId="2D6A99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1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geraniol ; 2-methylundecanal ; linalool ; allyl 3-cyclohexylpropionate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methylundecanal ; 3a,4,5,6,7,7a-hexahydro-4,7-methanoinden-6-yl acetate ; allyl 3-cyclohexylpropionate ; 4-methyl-3-decen-5-ol ; 3-(4-isobutyl-2-methylphenyl)propana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solids,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2</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Flammable solid.</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damage to organ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onellol, geraniol; (2E)-3,7-dimethylocta-2,6-dien-1-ol, alpha-iso-methylionone, 2-methylundecanal, linalool, 1-(1,2,3,4,5,6,7,8-octahydro-2,3,8,8-tetramethyl-2-naphthyl)ethan-1-one, allyl 3-cyclohexylpropionate, HEXYL CINNAMAL, 3-(4-isobutyl-2-methylphenyl)propanal, Acétate de 4-tert-butylcyclohexyl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5/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5</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adoucissant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adoucissant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60C2FC0-46FA-4745-A02A-8448DC8F6A65}"/>
</file>

<file path=customXml/itemProps3.xml><?xml version="1.0" encoding="utf-8"?>
<ds:datastoreItem xmlns:ds="http://schemas.openxmlformats.org/officeDocument/2006/customXml" ds:itemID="{4EC05423-DD79-45B6-82C7-7E170E63AE71}"/>
</file>

<file path=customXml/itemProps4.xml><?xml version="1.0" encoding="utf-8"?>
<ds:datastoreItem xmlns:ds="http://schemas.openxmlformats.org/officeDocument/2006/customXml" ds:itemID="{21C9BC20-3615-46B7-9248-639DBE241120}"/>
</file>

<file path=docProps/app.xml><?xml version="1.0" encoding="utf-8"?>
<Properties xmlns="http://schemas.openxmlformats.org/officeDocument/2006/extended-properties" xmlns:vt="http://schemas.openxmlformats.org/officeDocument/2006/docPropsVTypes">
  <Template>Normal</Template>
  <TotalTime>219</TotalTime>
  <Pages>15</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